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C1A19D">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16"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05" y="37076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69"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11" y="276710"/>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98"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98"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80" y="214867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46" y="2376538"/>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96"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45"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37"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7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27" y="1486458"/>
                            <a:ext cx="54869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09" y="1213912"/>
                            <a:ext cx="41578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79" y="1284404"/>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14" y="836092"/>
                            <a:ext cx="762423"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57" y="1995439"/>
                            <a:ext cx="58012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02"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00"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36" y="1371115"/>
                            <a:ext cx="55677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7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9"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83"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03"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65" y="205692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3" y="1934955"/>
                            <a:ext cx="65376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1"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9"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0"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3"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3"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1"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24"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18"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65" y="5890295"/>
                            <a:ext cx="809119"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23" y="597778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44"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34" y="6001036"/>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12"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78"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34" y="478764"/>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96"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6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26" y="4005309"/>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76"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93"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81"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5;top:8522;width:397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3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02;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6;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5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7;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48DAA2CC"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b/>
          <w:bCs/>
          <w:color w:val="000000" w:themeColor="text1"/>
          <w:u w:val="single"/>
        </w:rPr>
        <w:t>ClubID</w:t>
      </w:r>
      <w:proofErr w:type="spellEnd"/>
      <w:r w:rsidRPr="008E4DCC">
        <w:rPr>
          <w:rFonts w:cstheme="majorHAnsi"/>
          <w:color w:val="000000" w:themeColor="text1"/>
          <w:u w:val="single"/>
        </w:rPr>
        <w:t xml:space="preserve">, </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12857" w14:textId="77777777" w:rsidR="00FD41CC" w:rsidRDefault="00FD41CC" w:rsidP="00214CF9">
      <w:r>
        <w:separator/>
      </w:r>
    </w:p>
  </w:endnote>
  <w:endnote w:type="continuationSeparator" w:id="0">
    <w:p w14:paraId="0BD7B76F" w14:textId="77777777" w:rsidR="00FD41CC" w:rsidRDefault="00FD41CC"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B0732" w14:textId="77777777" w:rsidR="00FD41CC" w:rsidRDefault="00FD41CC" w:rsidP="00214CF9">
      <w:r>
        <w:separator/>
      </w:r>
    </w:p>
  </w:footnote>
  <w:footnote w:type="continuationSeparator" w:id="0">
    <w:p w14:paraId="51694253" w14:textId="77777777" w:rsidR="00FD41CC" w:rsidRDefault="00FD41CC"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rgUAxQktPCw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42075"/>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179EB"/>
    <w:rsid w:val="00227DE4"/>
    <w:rsid w:val="00240EF5"/>
    <w:rsid w:val="00246AF3"/>
    <w:rsid w:val="002521FD"/>
    <w:rsid w:val="0025653E"/>
    <w:rsid w:val="00260B5D"/>
    <w:rsid w:val="00261906"/>
    <w:rsid w:val="0026330A"/>
    <w:rsid w:val="00276890"/>
    <w:rsid w:val="00277FC9"/>
    <w:rsid w:val="002A5830"/>
    <w:rsid w:val="002D63F9"/>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E7C60"/>
    <w:rsid w:val="004F376E"/>
    <w:rsid w:val="00506435"/>
    <w:rsid w:val="00506C3F"/>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8184C"/>
    <w:rsid w:val="00792BB0"/>
    <w:rsid w:val="007B40AB"/>
    <w:rsid w:val="007B46E2"/>
    <w:rsid w:val="007B5C57"/>
    <w:rsid w:val="007B7435"/>
    <w:rsid w:val="007C16A7"/>
    <w:rsid w:val="007C72FE"/>
    <w:rsid w:val="007C73B0"/>
    <w:rsid w:val="007C7D2E"/>
    <w:rsid w:val="007D4689"/>
    <w:rsid w:val="007E014F"/>
    <w:rsid w:val="007E1C07"/>
    <w:rsid w:val="007E4F4E"/>
    <w:rsid w:val="00826BBA"/>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4456"/>
    <w:rsid w:val="008D79C0"/>
    <w:rsid w:val="008E3222"/>
    <w:rsid w:val="008E3707"/>
    <w:rsid w:val="008E4DCC"/>
    <w:rsid w:val="008F3CE1"/>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30BDA"/>
    <w:rsid w:val="00C57BC5"/>
    <w:rsid w:val="00C82EB4"/>
    <w:rsid w:val="00C85D81"/>
    <w:rsid w:val="00C91A1C"/>
    <w:rsid w:val="00C957B4"/>
    <w:rsid w:val="00C969D1"/>
    <w:rsid w:val="00CA2F0B"/>
    <w:rsid w:val="00CA5F08"/>
    <w:rsid w:val="00CB49EF"/>
    <w:rsid w:val="00CB50F7"/>
    <w:rsid w:val="00CB7A4D"/>
    <w:rsid w:val="00CD445C"/>
    <w:rsid w:val="00CF3C71"/>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E416A"/>
    <w:rsid w:val="00DF3650"/>
    <w:rsid w:val="00E02564"/>
    <w:rsid w:val="00E06F2C"/>
    <w:rsid w:val="00E165EF"/>
    <w:rsid w:val="00E50D24"/>
    <w:rsid w:val="00E54A11"/>
    <w:rsid w:val="00E55582"/>
    <w:rsid w:val="00E735D4"/>
    <w:rsid w:val="00EA5852"/>
    <w:rsid w:val="00EA69D9"/>
    <w:rsid w:val="00EF61EF"/>
    <w:rsid w:val="00F12C0E"/>
    <w:rsid w:val="00F23E92"/>
    <w:rsid w:val="00F2449A"/>
    <w:rsid w:val="00F32ABC"/>
    <w:rsid w:val="00F33986"/>
    <w:rsid w:val="00F367EE"/>
    <w:rsid w:val="00F440CF"/>
    <w:rsid w:val="00F53B24"/>
    <w:rsid w:val="00F6556B"/>
    <w:rsid w:val="00F74BB8"/>
    <w:rsid w:val="00F83CEC"/>
    <w:rsid w:val="00F86F45"/>
    <w:rsid w:val="00FB453A"/>
    <w:rsid w:val="00FC1E49"/>
    <w:rsid w:val="00FC333A"/>
    <w:rsid w:val="00FD41CC"/>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4</TotalTime>
  <Pages>3</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49</cp:revision>
  <dcterms:created xsi:type="dcterms:W3CDTF">2020-01-23T20:26:00Z</dcterms:created>
  <dcterms:modified xsi:type="dcterms:W3CDTF">2022-06-25T05:39:00Z</dcterms:modified>
</cp:coreProperties>
</file>